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Ge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Xfbecf8ea1ec5e46431b57e68c3e9d4fbfcbc035"/>
    <w:p>
      <w:pPr>
        <w:pStyle w:val="Heading1"/>
      </w:pPr>
      <w:r>
        <w:t xml:space="preserve">Cover Letter for a Geologist Position in Italy Naples</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ity, State, ZIP Code]</w:t>
      </w:r>
    </w:p>
    <w:bookmarkStart w:id="24" w:name="X7c78f82109542355dd607eaac6fdc42699ba06c"/>
    <w:p>
      <w:pPr>
        <w:pStyle w:val="Heading2"/>
      </w:pPr>
      <w:r>
        <w:t xml:space="preserve">Dear [Hiring Manager's Name or "Recruitment Team"],</w:t>
      </w:r>
    </w:p>
    <w:p>
      <w:pPr>
        <w:pStyle w:val="FirstParagraph"/>
      </w:pPr>
      <w:r>
        <w:t xml:space="preserve">I am writing to express my enthusiastic interest in the Geologist position at your organization in Italy Naples. As a passionate geologist with a deep understanding of the unique geological dynamics of this region, I am eager to contribute my expertise to projects that align with both your company's mission and the scientific challenges specific to Naples and its surrounding areas.</w:t>
      </w:r>
    </w:p>
    <w:p>
      <w:pPr>
        <w:pStyle w:val="BodyText"/>
      </w:pPr>
      <w:r>
        <w:t xml:space="preserve">Naples, a city renowned for its rich history, vibrant culture, and proximity to Mount Vesuvius, presents a fascinating intersection of geological phenomena. From the volcanic activity of the Campanian region to the complex tectonic interactions shaping the Apennines, Naples offers an unparalleled environment for geologists to apply their skills. My academic background in geology, combined with hands-on field experience in volcanic and seismic studies, has prepared me to address the unique challenges and opportunities this area presents. I am particularly drawn to your organization's commitment to sustainable development and innovative geological research, which resonates with my professional goals.</w:t>
      </w:r>
    </w:p>
    <w:bookmarkStart w:id="20" w:name="X709aa03207781e210c64097e685c377e8456d53"/>
    <w:p>
      <w:pPr>
        <w:pStyle w:val="Heading3"/>
      </w:pPr>
      <w:r>
        <w:t xml:space="preserve">Why I Am a Strong Candidate for This Role</w:t>
      </w:r>
    </w:p>
    <w:p>
      <w:pPr>
        <w:pStyle w:val="FirstParagraph"/>
      </w:pPr>
      <w:r>
        <w:t xml:space="preserve">As a Geologist, my career has been defined by a blend of rigorous academic training, practical fieldwork, and research-driven problem-solving. My Ph.D. in Geology from [Your University], where I specialized in volcanology and sedimentary geology, equipped me with the analytical tools to interpret complex geological data. Additionally, my postdoctoral research at [Institution] focused on the geochemical analysis of volcanic rocks from the Campanian region, a study directly relevant to Naples' geological landscape.</w:t>
      </w:r>
    </w:p>
    <w:p>
      <w:pPr>
        <w:pStyle w:val="BodyText"/>
      </w:pPr>
      <w:r>
        <w:t xml:space="preserve">Throughout my career, I have gained extensive experience in various aspects of geological work. For instance, during my tenure at [Previous Company/Organization], I led a team to map and assess the risk of subsidence in urban areas with high seismic activity. This project required a deep understanding of stratigraphy, rock mechanics, and environmental impact assessments—skills I have refined through years of practice. My ability to integrate field data with advanced geospatial technologies, such as GIS and remote sensing, has enabled me to provide actionable insights for infrastructure planning and natural hazard mitigation.</w:t>
      </w:r>
    </w:p>
    <w:p>
      <w:pPr>
        <w:pStyle w:val="BodyText"/>
      </w:pPr>
      <w:r>
        <w:t xml:space="preserve">In Naples, the interplay between geological hazards (e.g., volcanic eruptions, landslides) and human activity demands a geologist who is both technically proficient and culturally attuned. My time spent researching the Vesuvius area has given me firsthand knowledge of the region's geological history and its implications for modern urban planning. I have also collaborated with local universities and government agencies on projects related to earthquake preparedness, which has strengthened my ability to communicate complex geological concepts to non-experts—a skill I believe is critical for success in this role.</w:t>
      </w:r>
    </w:p>
    <w:bookmarkEnd w:id="20"/>
    <w:bookmarkStart w:id="21" w:name="what-i-can-bring-to-your-organization"/>
    <w:p>
      <w:pPr>
        <w:pStyle w:val="Heading3"/>
      </w:pPr>
      <w:r>
        <w:t xml:space="preserve">What I Can Bring to Your Organization</w:t>
      </w:r>
    </w:p>
    <w:p>
      <w:pPr>
        <w:pStyle w:val="FirstParagraph"/>
      </w:pPr>
      <w:r>
        <w:t xml:space="preserve">One of the key strengths I bring as a Geologist is my adaptability. Whether working in remote field sites or analyzing data in a laboratory, I approach every task with precision and curiosity. In Naples, where geological conditions can be both dynamic and unpredictable, this adaptability is essential. For example, during my work on a coastal erosion project in southern Italy, I developed a methodology to predict sediment transport patterns using historical data and real-time monitoring. This approach not only improved the accuracy of our predictions but also reduced the need for costly field surveys.</w:t>
      </w:r>
    </w:p>
    <w:p>
      <w:pPr>
        <w:pStyle w:val="BodyText"/>
      </w:pPr>
      <w:r>
        <w:t xml:space="preserve">Additionally, my background in interdisciplinary collaboration has allowed me to work effectively with engineers, environmental scientists, and policymakers. In Naples, where geological studies often intersect with urban development and tourism (e.g., preserving archaeological sites while managing natural risks), this collaborative mindset is invaluable. I have also led workshops on geological hazard awareness for local communities, which has honed my ability to translate technical knowledge into practical solutions.</w:t>
      </w:r>
    </w:p>
    <w:p>
      <w:pPr>
        <w:pStyle w:val="BodyText"/>
      </w:pPr>
      <w:r>
        <w:t xml:space="preserve">Another aspect of my profile that aligns with your needs is my commitment to innovation. I am particularly interested in leveraging emerging technologies such as machine learning and AI to analyze large geological datasets. For instance, I have explored the use of neural networks to predict volcanic activity based on historical seismic data—a skill that could enhance your organization's capacity for proactive risk management in Naples.</w:t>
      </w:r>
    </w:p>
    <w:bookmarkEnd w:id="21"/>
    <w:bookmarkStart w:id="22" w:name="why-italy-naples-a-personal-connection"/>
    <w:p>
      <w:pPr>
        <w:pStyle w:val="Heading3"/>
      </w:pPr>
      <w:r>
        <w:t xml:space="preserve">Why Italy Naples? A Personal Connection</w:t>
      </w:r>
    </w:p>
    <w:p>
      <w:pPr>
        <w:pStyle w:val="FirstParagraph"/>
      </w:pPr>
      <w:r>
        <w:t xml:space="preserve">Naples has always held a special place in my heart, not just as a city of stunning landscapes but as a living laboratory for geologists. The region’s geological diversity—from the active Mount Vesuvius to the ancient limestone formations of the Amalfi Coast—offers endless opportunities for discovery. My decision to pursue a career in this area is rooted in both professional ambition and personal passion.</w:t>
      </w:r>
    </w:p>
    <w:p>
      <w:pPr>
        <w:pStyle w:val="BodyText"/>
      </w:pPr>
      <w:r>
        <w:t xml:space="preserve">I am also deeply respectful of Naples’ cultural heritage and its integration with geological processes. For example, understanding the tectonic shifts that shaped the city’s ancient structures or the volcanic activity that influenced its agricultural practices requires a holistic approach. My work in this region has always been guided by a desire to contribute to sustainable development while preserving the natural and historical integrity of Naples.</w:t>
      </w:r>
    </w:p>
    <w:bookmarkEnd w:id="22"/>
    <w:bookmarkStart w:id="23" w:name="conclusion"/>
    <w:p>
      <w:pPr>
        <w:pStyle w:val="Heading3"/>
      </w:pPr>
      <w:r>
        <w:t xml:space="preserve">Conclusion</w:t>
      </w:r>
    </w:p>
    <w:p>
      <w:pPr>
        <w:pStyle w:val="FirstParagraph"/>
      </w:pPr>
      <w:r>
        <w:t xml:space="preserve">In summary, my qualifications as a Geologist, combined with my specialized knowledge of Italy Naples’ geological landscape, make me a strong candidate for this position. I am confident that my skills in fieldwork, data analysis, and interdisciplinary collaboration would allow me to contribute meaningfully to your organization’s goals. I would be thrilled to bring my expertise to your team and help address the unique challenges and opportunities of this incredible region.</w:t>
      </w:r>
    </w:p>
    <w:p>
      <w:pPr>
        <w:pStyle w:val="BodyText"/>
      </w:pPr>
      <w:r>
        <w:t xml:space="preserve">Thank you for considering my application. I would welcome the opportunity to discuss how my background, skills, and passion for geology align with your needs. Please feel free to contact me at [Phone Number] or [Email Address] at your earliest convenience. I look forward to the possibility of contributing to your organization’s success in Naples.</w:t>
      </w:r>
    </w:p>
    <w:p>
      <w:pPr>
        <w:pStyle w:val="BodyText"/>
      </w:pPr>
      <w:r>
        <w:t xml:space="preserve">Sincerely,</w:t>
      </w:r>
      <w:r>
        <w:br/>
      </w:r>
      <w: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Geologist Position in Italy Naples</dc:title>
  <dc:creator/>
  <dc:language>en</dc:language>
  <cp:keywords/>
  <dcterms:created xsi:type="dcterms:W3CDTF">2026-07-24T07:09:59Z</dcterms:created>
  <dcterms:modified xsi:type="dcterms:W3CDTF">2026-07-24T07:09:59Z</dcterms:modified>
</cp:coreProperties>
</file>

<file path=docProps/custom.xml><?xml version="1.0" encoding="utf-8"?>
<Properties xmlns="http://schemas.openxmlformats.org/officeDocument/2006/custom-properties" xmlns:vt="http://schemas.openxmlformats.org/officeDocument/2006/docPropsVTypes"/>
</file>